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1823E143" w:rsidR="003D75D2" w:rsidRPr="009B4459" w:rsidRDefault="00502C9B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 w:rsidRPr="00502C9B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1F1B514E" wp14:editId="201CE904">
            <wp:simplePos x="0" y="0"/>
            <wp:positionH relativeFrom="column">
              <wp:posOffset>6920865</wp:posOffset>
            </wp:positionH>
            <wp:positionV relativeFrom="paragraph">
              <wp:posOffset>-269240</wp:posOffset>
            </wp:positionV>
            <wp:extent cx="2692400" cy="324134"/>
            <wp:effectExtent l="0" t="0" r="0" b="6350"/>
            <wp:wrapNone/>
            <wp:docPr id="276239956" name="Picture 1" descr="A blue background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239956" name="Picture 1" descr="A blue background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400" cy="324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5EA7">
        <w:rPr>
          <w:b/>
          <w:color w:val="595959" w:themeColor="text1" w:themeTint="A6"/>
          <w:sz w:val="48"/>
        </w:rPr>
        <w:t xml:space="preserve">MODÈLE DE DOCUMENT DE PLANIFICATION DE SPRINT </w:t>
      </w:r>
    </w:p>
    <w:p w14:paraId="0C3CFABA" w14:textId="41F1D495" w:rsidR="006149B1" w:rsidRPr="00D440A1" w:rsidRDefault="006149B1" w:rsidP="00ED138B">
      <w:pPr>
        <w:spacing w:after="0" w:line="240" w:lineRule="auto"/>
        <w:rPr>
          <w:sz w:val="28"/>
          <w:szCs w:val="28"/>
        </w:rPr>
      </w:pPr>
      <w:bookmarkStart w:id="0" w:name="_Hlk536359931"/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1116"/>
        <w:gridCol w:w="1116"/>
        <w:gridCol w:w="6264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NOM DU PROJET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CHEF DE PROJETS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DÉBU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FIN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LIVRABLE DU PROJET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2F34BE4B" w:rsidR="00A03B32" w:rsidRPr="004236AE" w:rsidRDefault="00A03B32" w:rsidP="004236AE">
            <w:pPr>
              <w:spacing w:line="276" w:lineRule="auto"/>
              <w:rPr>
                <w:color w:val="000000" w:themeColor="text1"/>
                <w:sz w:val="22"/>
              </w:rPr>
            </w:pP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77777777" w:rsidR="00A03B32" w:rsidRPr="00A03B32" w:rsidRDefault="00A03B32" w:rsidP="004236AE">
            <w:pPr>
              <w:spacing w:line="276" w:lineRule="auto"/>
              <w:rPr>
                <w:color w:val="000000" w:themeColor="text1"/>
                <w:szCs w:val="20"/>
              </w:rPr>
            </w:pP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059B4A2F" w:rsidR="00A03B32" w:rsidRPr="00A03B32" w:rsidRDefault="00A03B32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77777777" w:rsidR="00A03B32" w:rsidRPr="00A03B32" w:rsidRDefault="00A03B32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77524B74" w:rsidR="00A03B32" w:rsidRPr="00A03B32" w:rsidRDefault="00A03B32" w:rsidP="004236AE">
            <w:pPr>
              <w:spacing w:line="276" w:lineRule="auto"/>
              <w:rPr>
                <w:color w:val="000000" w:themeColor="text1"/>
                <w:szCs w:val="20"/>
              </w:rPr>
            </w:pP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4630" w:type="dxa"/>
        <w:tblLook w:val="04A0" w:firstRow="1" w:lastRow="0" w:firstColumn="1" w:lastColumn="0" w:noHBand="0" w:noVBand="1"/>
      </w:tblPr>
      <w:tblGrid>
        <w:gridCol w:w="2965"/>
        <w:gridCol w:w="1703"/>
        <w:gridCol w:w="1923"/>
        <w:gridCol w:w="1073"/>
        <w:gridCol w:w="1064"/>
        <w:gridCol w:w="1075"/>
        <w:gridCol w:w="1294"/>
        <w:gridCol w:w="3533"/>
      </w:tblGrid>
      <w:tr w:rsidR="00A03B32" w:rsidRPr="0049564B" w14:paraId="19ACF582" w14:textId="77777777" w:rsidTr="00D440A1">
        <w:trPr>
          <w:trHeight w:val="576"/>
        </w:trPr>
        <w:tc>
          <w:tcPr>
            <w:tcW w:w="2965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ÂCHE</w:t>
            </w:r>
          </w:p>
        </w:tc>
        <w:tc>
          <w:tcPr>
            <w:tcW w:w="117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0708EA73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YPE DE FONCTIONNALITÉ</w:t>
            </w:r>
          </w:p>
        </w:tc>
        <w:tc>
          <w:tcPr>
            <w:tcW w:w="198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L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DATE DE 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color w:val="000000"/>
                <w:sz w:val="18"/>
              </w:rPr>
              <w:t>DÉBUT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DATE DE </w:t>
            </w:r>
            <w:r>
              <w:rPr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b/>
                <w:color w:val="000000"/>
                <w:sz w:val="18"/>
              </w:rPr>
              <w:t>FIN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60627433" w:rsidR="00A03B32" w:rsidRPr="00A03B32" w:rsidRDefault="00A03B32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URÉE</w:t>
            </w:r>
            <w:r>
              <w:rPr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color w:val="000000"/>
                <w:sz w:val="18"/>
                <w:szCs w:val="18"/>
              </w:rPr>
              <w:t>en jours</w:t>
            </w:r>
          </w:p>
        </w:tc>
        <w:tc>
          <w:tcPr>
            <w:tcW w:w="13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TUT</w:t>
            </w:r>
          </w:p>
        </w:tc>
        <w:tc>
          <w:tcPr>
            <w:tcW w:w="3835" w:type="dxa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TES</w:t>
            </w:r>
          </w:p>
        </w:tc>
      </w:tr>
      <w:tr w:rsidR="00A03B32" w:rsidRPr="0049564B" w14:paraId="6F162E9C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D440A1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PRINT 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7C16FBD1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50BCA8CF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2D93E4F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26C7A339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1071B12" w14:textId="00B07017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8A659E1" w14:textId="18C76A0E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067099D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BE8B1A3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8F39FBE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441A94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CD40273" w14:textId="5327FEC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30D2EC7F" w14:textId="1DDB45F0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33E04A92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7B89EB9E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353C4892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20A66679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4C6ECC18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02291537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AA5786C" w14:textId="22AE03D4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097F35" w14:textId="64B8C654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DF43AB1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D7C6660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870550F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87BCE4E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C20028" w14:textId="5BC8B5D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C61E207" w14:textId="6611C51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41B4B9A3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1C9B754F" w:rsidR="00A03B32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PRINT 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1F9D74B0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0AE988B8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778CD658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090919E0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9A095A9" w14:textId="12A160E0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09A2D6A" w14:textId="76923430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B3B3D04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AA08D62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5CB4A8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B8B5284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3B17EE" w14:textId="1CD10F0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5CD1E1D" w14:textId="579C677D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1616C1A2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3CD8870" w14:textId="3B4C977A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0EF81C83" w14:textId="61E914BD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D0AABF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E33456A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FFAE028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7620B2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801B492" w14:textId="18CACAB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F6A8FAD" w14:textId="035DF81B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1A30FB81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20F18E8" w14:textId="73FC197A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183B2079" w14:textId="45CD87E0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D3AA2A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433FEB3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9BEF32A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D837FCD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231B8C" w14:textId="3D76136A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2F599189" w14:textId="79B76739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627EE1E0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BFB1"/>
            <w:noWrap/>
            <w:vAlign w:val="center"/>
          </w:tcPr>
          <w:p w14:paraId="58C6A1BE" w14:textId="49E74AA7" w:rsidR="00D440A1" w:rsidRPr="00D440A1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PRINT 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BFB1"/>
            <w:vAlign w:val="center"/>
          </w:tcPr>
          <w:p w14:paraId="5737D2DC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3A134CA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2A72EE52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62D7777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694CC221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40C06B24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2BFB1"/>
            <w:vAlign w:val="center"/>
          </w:tcPr>
          <w:p w14:paraId="30DB274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488316FE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38AC3DB8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2C8928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3AA71AE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CD7E6DE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1C0B780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4C9612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A2611F2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18B4FD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2D6843CA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6815DBF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A4C72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179325B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18DAB52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2F22F9A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018CD03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27DAA0E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9F1D43E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20E8C90D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13FD5A20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onctionnalité 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9774ADF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08057A0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6AE96D4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2DD06AC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455F583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0B87457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0F53E79A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9B3AC3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2E461174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9B3AC3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7C0ED" w14:textId="77777777" w:rsidR="009B3AC3" w:rsidRDefault="009B3AC3" w:rsidP="00480F66">
      <w:pPr>
        <w:spacing w:after="0" w:line="240" w:lineRule="auto"/>
      </w:pPr>
      <w:r>
        <w:separator/>
      </w:r>
    </w:p>
  </w:endnote>
  <w:endnote w:type="continuationSeparator" w:id="0">
    <w:p w14:paraId="6D7072E8" w14:textId="77777777" w:rsidR="009B3AC3" w:rsidRDefault="009B3AC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A27AD" w14:textId="77777777" w:rsidR="009B3AC3" w:rsidRDefault="009B3AC3" w:rsidP="00480F66">
      <w:pPr>
        <w:spacing w:after="0" w:line="240" w:lineRule="auto"/>
      </w:pPr>
      <w:r>
        <w:separator/>
      </w:r>
    </w:p>
  </w:footnote>
  <w:footnote w:type="continuationSeparator" w:id="0">
    <w:p w14:paraId="5EDD496A" w14:textId="77777777" w:rsidR="009B3AC3" w:rsidRDefault="009B3AC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502C9B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A72CE"/>
    <w:rsid w:val="006B00FC"/>
    <w:rsid w:val="006B74C2"/>
    <w:rsid w:val="006C5F2C"/>
    <w:rsid w:val="006C6E43"/>
    <w:rsid w:val="006D1C32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522F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3AC3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333E2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1AFF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5028F"/>
    <w:rsid w:val="00E53CCA"/>
    <w:rsid w:val="00E63191"/>
    <w:rsid w:val="00E74A09"/>
    <w:rsid w:val="00E8459A"/>
    <w:rsid w:val="00E95D0E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30&amp;utm_language=FR&amp;utm_source=template-word&amp;utm_medium=content&amp;utm_campaign=ic-Sprint+Planning+Document-word-17830-fr&amp;lpa=ic+Sprint+Planning+Document+word+17830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19-01-22T01:48:00Z</cp:lastPrinted>
  <dcterms:created xsi:type="dcterms:W3CDTF">2022-10-02T20:59:00Z</dcterms:created>
  <dcterms:modified xsi:type="dcterms:W3CDTF">2024-01-01T04:15:00Z</dcterms:modified>
</cp:coreProperties>
</file>